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07DC98" w14:textId="229DFD87" w:rsidR="00926434" w:rsidRDefault="00926434" w:rsidP="00926434">
      <w:pPr>
        <w:spacing w:before="120" w:after="240" w:line="240" w:lineRule="auto"/>
        <w:ind w:right="461"/>
        <w:jc w:val="center"/>
        <w:rPr>
          <w:b/>
          <w:bCs/>
          <w:sz w:val="28"/>
          <w:szCs w:val="28"/>
        </w:rPr>
      </w:pPr>
      <w:r w:rsidRPr="00A25D81">
        <w:rPr>
          <w:b/>
          <w:bCs/>
          <w:sz w:val="28"/>
          <w:szCs w:val="28"/>
        </w:rPr>
        <w:t xml:space="preserve">REQUESTING AN </w:t>
      </w:r>
      <w:r w:rsidR="002F7FA6">
        <w:rPr>
          <w:b/>
          <w:bCs/>
          <w:sz w:val="28"/>
          <w:szCs w:val="28"/>
        </w:rPr>
        <w:t>EVALUATION</w:t>
      </w:r>
    </w:p>
    <w:p w14:paraId="2213DB1E" w14:textId="4FF4D00D" w:rsidR="00592015" w:rsidRPr="00592015" w:rsidRDefault="00592015" w:rsidP="00592015">
      <w:pPr>
        <w:spacing w:before="120" w:after="240" w:line="240" w:lineRule="auto"/>
        <w:ind w:right="461"/>
        <w:jc w:val="center"/>
        <w:rPr>
          <w:sz w:val="24"/>
          <w:szCs w:val="24"/>
        </w:rPr>
      </w:pPr>
      <w:r>
        <w:rPr>
          <w:sz w:val="24"/>
          <w:szCs w:val="24"/>
        </w:rPr>
        <w:t>SAMPLE LETTER</w:t>
      </w:r>
    </w:p>
    <w:p w14:paraId="606520B6" w14:textId="77777777" w:rsidR="006977A2" w:rsidRDefault="006977A2" w:rsidP="00EF3440">
      <w:pPr>
        <w:spacing w:before="120" w:after="240" w:line="240" w:lineRule="auto"/>
        <w:ind w:left="720" w:right="461"/>
        <w:rPr>
          <w:sz w:val="24"/>
          <w:szCs w:val="24"/>
        </w:rPr>
      </w:pPr>
    </w:p>
    <w:p w14:paraId="0B3CADBD" w14:textId="25524671" w:rsidR="00926434" w:rsidRDefault="00926434" w:rsidP="00EF3440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</w:t>
      </w:r>
      <w:r w:rsidR="00592015">
        <w:rPr>
          <w:sz w:val="24"/>
          <w:szCs w:val="24"/>
        </w:rPr>
        <w:t>ate</w:t>
      </w:r>
    </w:p>
    <w:p w14:paraId="658A30A7" w14:textId="76C6E052" w:rsidR="00926434" w:rsidRDefault="00926434" w:rsidP="00EF3440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Your Name</w:t>
      </w:r>
      <w:r>
        <w:rPr>
          <w:sz w:val="24"/>
          <w:szCs w:val="24"/>
        </w:rPr>
        <w:br/>
        <w:t>Street Address</w:t>
      </w:r>
      <w:r>
        <w:rPr>
          <w:sz w:val="24"/>
          <w:szCs w:val="24"/>
        </w:rPr>
        <w:br/>
        <w:t>City, State, Zip</w:t>
      </w:r>
      <w:r>
        <w:rPr>
          <w:sz w:val="24"/>
          <w:szCs w:val="24"/>
        </w:rPr>
        <w:br/>
        <w:t>Daytime telephone number</w:t>
      </w:r>
      <w:r>
        <w:rPr>
          <w:sz w:val="24"/>
          <w:szCs w:val="24"/>
        </w:rPr>
        <w:br/>
        <w:t>Email Address</w:t>
      </w:r>
    </w:p>
    <w:p w14:paraId="387182C1" w14:textId="5B024CAE" w:rsidR="00926434" w:rsidRDefault="00462B4B" w:rsidP="00EF3440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Dear (</w:t>
      </w:r>
      <w:r w:rsidR="00926434" w:rsidRPr="00F95661">
        <w:rPr>
          <w:b/>
          <w:bCs/>
          <w:i/>
          <w:iCs/>
          <w:sz w:val="24"/>
          <w:szCs w:val="24"/>
        </w:rPr>
        <w:t>Name of Principal</w:t>
      </w:r>
      <w:r w:rsidRPr="00F95661">
        <w:rPr>
          <w:b/>
          <w:bCs/>
          <w:i/>
          <w:iCs/>
          <w:sz w:val="24"/>
          <w:szCs w:val="24"/>
        </w:rPr>
        <w:t xml:space="preserve"> or </w:t>
      </w:r>
      <w:r w:rsidR="00926434" w:rsidRPr="00F95661">
        <w:rPr>
          <w:b/>
          <w:bCs/>
          <w:i/>
          <w:iCs/>
          <w:sz w:val="24"/>
          <w:szCs w:val="24"/>
        </w:rPr>
        <w:t>Special Education Administrator at the School</w:t>
      </w:r>
      <w:r>
        <w:rPr>
          <w:sz w:val="24"/>
          <w:szCs w:val="24"/>
        </w:rPr>
        <w:t>)</w:t>
      </w:r>
      <w:r w:rsidR="00592015">
        <w:rPr>
          <w:sz w:val="24"/>
          <w:szCs w:val="24"/>
        </w:rPr>
        <w:t>,</w:t>
      </w:r>
    </w:p>
    <w:p w14:paraId="3575DC2A" w14:textId="3D1ED3EE" w:rsidR="002F7FA6" w:rsidRDefault="002F7FA6" w:rsidP="00EF3440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My child (</w:t>
      </w:r>
      <w:r w:rsidRPr="00F95661">
        <w:rPr>
          <w:b/>
          <w:bCs/>
          <w:i/>
          <w:iCs/>
          <w:sz w:val="24"/>
          <w:szCs w:val="24"/>
        </w:rPr>
        <w:t>name of child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>is receiving special education and related services under the eligibility category of (</w:t>
      </w:r>
      <w:r w:rsidRPr="00F95661">
        <w:rPr>
          <w:b/>
          <w:bCs/>
          <w:i/>
          <w:iCs/>
          <w:sz w:val="24"/>
          <w:szCs w:val="24"/>
        </w:rPr>
        <w:t>name category, e.g., autism, intellectual disabilities, other health impairment, etc.</w:t>
      </w:r>
      <w:r>
        <w:rPr>
          <w:i/>
          <w:iCs/>
          <w:sz w:val="24"/>
          <w:szCs w:val="24"/>
        </w:rPr>
        <w:t xml:space="preserve">).  </w:t>
      </w:r>
      <w:r>
        <w:rPr>
          <w:sz w:val="24"/>
          <w:szCs w:val="24"/>
        </w:rPr>
        <w:t>We appreciate the services being provided to (</w:t>
      </w:r>
      <w:r w:rsidRPr="00F95661">
        <w:rPr>
          <w:b/>
          <w:bCs/>
          <w:i/>
          <w:iCs/>
          <w:sz w:val="24"/>
          <w:szCs w:val="24"/>
        </w:rPr>
        <w:t>name of child</w:t>
      </w:r>
      <w:r>
        <w:rPr>
          <w:i/>
          <w:iCs/>
          <w:sz w:val="24"/>
          <w:szCs w:val="24"/>
        </w:rPr>
        <w:t xml:space="preserve">). </w:t>
      </w:r>
    </w:p>
    <w:p w14:paraId="17761796" w14:textId="5C02F25E" w:rsidR="002F7FA6" w:rsidRDefault="002F7FA6" w:rsidP="00EF3440">
      <w:pPr>
        <w:spacing w:before="120" w:after="240" w:line="240" w:lineRule="auto"/>
        <w:ind w:left="720" w:right="461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However, we have concerns regarding </w:t>
      </w:r>
      <w:r>
        <w:rPr>
          <w:i/>
          <w:iCs/>
          <w:sz w:val="24"/>
          <w:szCs w:val="24"/>
        </w:rPr>
        <w:t>(</w:t>
      </w:r>
      <w:r w:rsidRPr="00F95661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 xml:space="preserve">progress and </w:t>
      </w:r>
      <w:r w:rsidR="00592015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eed for additional support/services. Therefore, I am writing to request that the school conduct a </w:t>
      </w:r>
      <w:r w:rsidRPr="00F95661">
        <w:rPr>
          <w:b/>
          <w:bCs/>
          <w:sz w:val="24"/>
          <w:szCs w:val="24"/>
        </w:rPr>
        <w:t>__________</w:t>
      </w:r>
      <w:r>
        <w:rPr>
          <w:sz w:val="24"/>
          <w:szCs w:val="24"/>
        </w:rPr>
        <w:t xml:space="preserve"> evaluation (</w:t>
      </w:r>
      <w:r w:rsidRPr="00F95661">
        <w:rPr>
          <w:b/>
          <w:bCs/>
          <w:i/>
          <w:iCs/>
          <w:sz w:val="24"/>
          <w:szCs w:val="24"/>
        </w:rPr>
        <w:t xml:space="preserve">specify </w:t>
      </w:r>
      <w:r w:rsidR="00592015">
        <w:rPr>
          <w:b/>
          <w:bCs/>
          <w:i/>
          <w:iCs/>
          <w:sz w:val="24"/>
          <w:szCs w:val="24"/>
        </w:rPr>
        <w:t xml:space="preserve">the </w:t>
      </w:r>
      <w:r w:rsidRPr="00F95661">
        <w:rPr>
          <w:b/>
          <w:bCs/>
          <w:i/>
          <w:iCs/>
          <w:sz w:val="24"/>
          <w:szCs w:val="24"/>
        </w:rPr>
        <w:t xml:space="preserve">type of evaluation, e.g., </w:t>
      </w:r>
      <w:r w:rsidR="00592015">
        <w:rPr>
          <w:b/>
          <w:bCs/>
          <w:i/>
          <w:iCs/>
          <w:sz w:val="24"/>
          <w:szCs w:val="24"/>
        </w:rPr>
        <w:t>speech-language</w:t>
      </w:r>
      <w:r w:rsidRPr="00F95661">
        <w:rPr>
          <w:b/>
          <w:bCs/>
          <w:i/>
          <w:iCs/>
          <w:sz w:val="24"/>
          <w:szCs w:val="24"/>
        </w:rPr>
        <w:t>, assistive technology, occupational or physical therapy, a reading evaluation, etc</w:t>
      </w:r>
      <w:r w:rsidR="00F95661">
        <w:rPr>
          <w:b/>
          <w:bCs/>
          <w:i/>
          <w:iCs/>
          <w:sz w:val="24"/>
          <w:szCs w:val="24"/>
        </w:rPr>
        <w:t>.</w:t>
      </w:r>
      <w:r w:rsidR="00B77A6F">
        <w:rPr>
          <w:b/>
          <w:bCs/>
          <w:i/>
          <w:iCs/>
          <w:sz w:val="24"/>
          <w:szCs w:val="24"/>
        </w:rPr>
        <w:t xml:space="preserve"> It may be one or multiple</w:t>
      </w:r>
      <w:r>
        <w:rPr>
          <w:i/>
          <w:iCs/>
          <w:sz w:val="24"/>
          <w:szCs w:val="24"/>
        </w:rPr>
        <w:t>).</w:t>
      </w:r>
    </w:p>
    <w:p w14:paraId="06543B79" w14:textId="0047A8E5" w:rsidR="002F7FA6" w:rsidRDefault="002F7FA6" w:rsidP="00EF3440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An evaluation is necessary to determine the exact nature of (</w:t>
      </w:r>
      <w:r w:rsidRPr="00F95661">
        <w:rPr>
          <w:b/>
          <w:bCs/>
          <w:i/>
          <w:iCs/>
          <w:sz w:val="24"/>
          <w:szCs w:val="24"/>
        </w:rPr>
        <w:t>child’s name</w:t>
      </w:r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 xml:space="preserve">difficulties and the types of strategies and supports that will allow </w:t>
      </w:r>
      <w:r w:rsidRPr="00F95661">
        <w:rPr>
          <w:b/>
          <w:bCs/>
          <w:sz w:val="24"/>
          <w:szCs w:val="24"/>
        </w:rPr>
        <w:t>him/her</w:t>
      </w:r>
      <w:r>
        <w:rPr>
          <w:sz w:val="24"/>
          <w:szCs w:val="24"/>
        </w:rPr>
        <w:t xml:space="preserve"> to make progress in </w:t>
      </w:r>
      <w:r w:rsidRPr="00F95661">
        <w:rPr>
          <w:b/>
          <w:bCs/>
          <w:sz w:val="24"/>
          <w:szCs w:val="24"/>
        </w:rPr>
        <w:t>his/her</w:t>
      </w:r>
      <w:r>
        <w:rPr>
          <w:sz w:val="24"/>
          <w:szCs w:val="24"/>
        </w:rPr>
        <w:t xml:space="preserve"> educational program.</w:t>
      </w:r>
    </w:p>
    <w:p w14:paraId="14047481" w14:textId="62B53018" w:rsidR="002F7FA6" w:rsidRPr="002F7FA6" w:rsidRDefault="002F7FA6" w:rsidP="00EF3440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I look forward to hearing from you as soon as possible so that we can provide consent for the evaluation and move forward. I would be happy to discuss any questions you may have. Thank you for your assistance.</w:t>
      </w:r>
    </w:p>
    <w:p w14:paraId="758919BC" w14:textId="544F1B29" w:rsidR="001031D5" w:rsidRDefault="001031D5" w:rsidP="00592015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Sincerely,</w:t>
      </w:r>
    </w:p>
    <w:p w14:paraId="6437B312" w14:textId="26BBE54E" w:rsidR="001031D5" w:rsidRDefault="001031D5" w:rsidP="00592015">
      <w:pPr>
        <w:spacing w:before="120" w:after="240" w:line="240" w:lineRule="auto"/>
        <w:ind w:right="461" w:firstLine="720"/>
        <w:rPr>
          <w:sz w:val="24"/>
          <w:szCs w:val="24"/>
        </w:rPr>
      </w:pPr>
      <w:r>
        <w:rPr>
          <w:sz w:val="24"/>
          <w:szCs w:val="24"/>
        </w:rPr>
        <w:t>Your Name</w:t>
      </w:r>
    </w:p>
    <w:p w14:paraId="1158B46F" w14:textId="3876DF60" w:rsidR="001031D5" w:rsidRDefault="001031D5" w:rsidP="00EF3440">
      <w:pPr>
        <w:spacing w:before="120" w:after="240" w:line="240" w:lineRule="auto"/>
        <w:ind w:left="720" w:right="461"/>
        <w:rPr>
          <w:sz w:val="24"/>
          <w:szCs w:val="24"/>
        </w:rPr>
      </w:pPr>
      <w:r>
        <w:rPr>
          <w:sz w:val="24"/>
          <w:szCs w:val="24"/>
        </w:rPr>
        <w:t>Cc: Anyone you would like to receive a copy of the request</w:t>
      </w:r>
    </w:p>
    <w:p w14:paraId="22F07790" w14:textId="02448D7A" w:rsidR="001031D5" w:rsidRPr="001031D5" w:rsidRDefault="001031D5" w:rsidP="00EF3440">
      <w:pPr>
        <w:spacing w:before="120" w:after="240" w:line="240" w:lineRule="auto"/>
        <w:ind w:left="720" w:right="461"/>
        <w:rPr>
          <w:b/>
          <w:bCs/>
          <w:sz w:val="18"/>
          <w:szCs w:val="18"/>
        </w:rPr>
      </w:pPr>
    </w:p>
    <w:sectPr w:rsidR="001031D5" w:rsidRPr="001031D5" w:rsidSect="00F320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DA8F8D" w14:textId="77777777" w:rsidR="00F320D6" w:rsidRDefault="00F320D6" w:rsidP="00977EC1">
      <w:pPr>
        <w:spacing w:after="0" w:line="240" w:lineRule="auto"/>
      </w:pPr>
      <w:r>
        <w:separator/>
      </w:r>
    </w:p>
  </w:endnote>
  <w:endnote w:type="continuationSeparator" w:id="0">
    <w:p w14:paraId="2E751D65" w14:textId="77777777" w:rsidR="00F320D6" w:rsidRDefault="00F320D6" w:rsidP="00977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oudy">
    <w:altName w:val="Calibri"/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D27BD2" w14:textId="77777777" w:rsidR="006977A2" w:rsidRDefault="006977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A005F" w14:textId="77777777" w:rsidR="000E0F9C" w:rsidRDefault="000E0F9C" w:rsidP="00A42F70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__</w:t>
    </w:r>
  </w:p>
  <w:p w14:paraId="19BCE20E" w14:textId="41E4FF41" w:rsidR="00977EC1" w:rsidRPr="00A42F70" w:rsidRDefault="00977EC1" w:rsidP="00A42F7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ECFA9B" w14:textId="35291F80" w:rsidR="006246F4" w:rsidRDefault="006246F4" w:rsidP="006246F4">
    <w:pPr>
      <w:pStyle w:val="Footer"/>
      <w:jc w:val="center"/>
      <w:rPr>
        <w:rFonts w:ascii="Goudy" w:hAnsi="Goudy" w:cs="Goudy"/>
        <w:color w:val="00245E"/>
        <w:sz w:val="20"/>
        <w:szCs w:val="20"/>
      </w:rPr>
    </w:pPr>
    <w:r>
      <w:rPr>
        <w:rFonts w:ascii="Goudy" w:hAnsi="Goudy" w:cs="Goudy"/>
        <w:color w:val="00245E"/>
        <w:sz w:val="20"/>
        <w:szCs w:val="20"/>
      </w:rPr>
      <w:t>___________________________________________________________________________________________</w:t>
    </w:r>
  </w:p>
  <w:p w14:paraId="3156D55E" w14:textId="77777777" w:rsidR="006246F4" w:rsidRPr="00A42F70" w:rsidRDefault="006246F4" w:rsidP="006246F4">
    <w:pPr>
      <w:pStyle w:val="Footer"/>
      <w:jc w:val="center"/>
    </w:pPr>
    <w:r>
      <w:rPr>
        <w:rFonts w:ascii="Goudy" w:hAnsi="Goudy" w:cs="Goudy"/>
        <w:color w:val="00245E"/>
        <w:sz w:val="20"/>
        <w:szCs w:val="20"/>
      </w:rPr>
      <w:br/>
      <w:t>403 Holiday Ct, Suite 104 • Warrenton, VA 20186 • 800-869-6782 • www.peatc.org</w:t>
    </w:r>
  </w:p>
  <w:p w14:paraId="1C46CB69" w14:textId="77777777" w:rsidR="006246F4" w:rsidRPr="006246F4" w:rsidRDefault="006246F4" w:rsidP="006246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90E8B0" w14:textId="77777777" w:rsidR="00F320D6" w:rsidRDefault="00F320D6" w:rsidP="00977EC1">
      <w:pPr>
        <w:spacing w:after="0" w:line="240" w:lineRule="auto"/>
      </w:pPr>
      <w:r>
        <w:separator/>
      </w:r>
    </w:p>
  </w:footnote>
  <w:footnote w:type="continuationSeparator" w:id="0">
    <w:p w14:paraId="43526E8C" w14:textId="77777777" w:rsidR="00F320D6" w:rsidRDefault="00F320D6" w:rsidP="00977E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6EDE6D" w14:textId="77777777" w:rsidR="006977A2" w:rsidRDefault="0069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2C4BC" w14:textId="5AA6F450" w:rsidR="006246F4" w:rsidRDefault="006246F4">
    <w:pPr>
      <w:pStyle w:val="Header"/>
      <w:rPr>
        <w:noProof/>
      </w:rPr>
    </w:pPr>
  </w:p>
  <w:p w14:paraId="21409E6A" w14:textId="77777777" w:rsidR="006977A2" w:rsidRDefault="006977A2">
    <w:pPr>
      <w:pStyle w:val="Header"/>
      <w:rPr>
        <w:noProof/>
      </w:rPr>
    </w:pPr>
  </w:p>
  <w:p w14:paraId="74E8E2D0" w14:textId="77777777" w:rsidR="006977A2" w:rsidRDefault="0069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47B329" w14:textId="66D65AE1" w:rsidR="00994116" w:rsidRDefault="00994116">
    <w:pPr>
      <w:pStyle w:val="Header"/>
    </w:pPr>
    <w:r>
      <w:rPr>
        <w:noProof/>
      </w:rPr>
      <w:drawing>
        <wp:inline distT="0" distB="0" distL="0" distR="0" wp14:anchorId="48695021" wp14:editId="0B33D0D1">
          <wp:extent cx="885825" cy="8784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170" cy="88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72DEC"/>
    <w:multiLevelType w:val="hybridMultilevel"/>
    <w:tmpl w:val="E5CC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413E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96E4A81"/>
    <w:multiLevelType w:val="hybridMultilevel"/>
    <w:tmpl w:val="A6F8E5FC"/>
    <w:lvl w:ilvl="0" w:tplc="D3E8205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303A34"/>
    <w:multiLevelType w:val="hybridMultilevel"/>
    <w:tmpl w:val="DADC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4605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47B83"/>
    <w:multiLevelType w:val="hybridMultilevel"/>
    <w:tmpl w:val="5980E6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B1D27"/>
    <w:multiLevelType w:val="hybridMultilevel"/>
    <w:tmpl w:val="F5B02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656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6B002B53"/>
    <w:multiLevelType w:val="hybridMultilevel"/>
    <w:tmpl w:val="8C68D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17CF2"/>
    <w:multiLevelType w:val="hybridMultilevel"/>
    <w:tmpl w:val="682E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906D1C"/>
    <w:multiLevelType w:val="hybridMultilevel"/>
    <w:tmpl w:val="3CB8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2159FF"/>
    <w:multiLevelType w:val="hybridMultilevel"/>
    <w:tmpl w:val="95846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C5C97"/>
    <w:multiLevelType w:val="hybridMultilevel"/>
    <w:tmpl w:val="92C2C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853790">
    <w:abstractNumId w:val="10"/>
  </w:num>
  <w:num w:numId="2" w16cid:durableId="1168642857">
    <w:abstractNumId w:val="11"/>
  </w:num>
  <w:num w:numId="3" w16cid:durableId="222060343">
    <w:abstractNumId w:val="3"/>
  </w:num>
  <w:num w:numId="4" w16cid:durableId="1715696065">
    <w:abstractNumId w:val="7"/>
  </w:num>
  <w:num w:numId="5" w16cid:durableId="428746120">
    <w:abstractNumId w:val="8"/>
  </w:num>
  <w:num w:numId="6" w16cid:durableId="958414018">
    <w:abstractNumId w:val="5"/>
  </w:num>
  <w:num w:numId="7" w16cid:durableId="1540630521">
    <w:abstractNumId w:val="2"/>
  </w:num>
  <w:num w:numId="8" w16cid:durableId="395513171">
    <w:abstractNumId w:val="4"/>
  </w:num>
  <w:num w:numId="9" w16cid:durableId="1697533846">
    <w:abstractNumId w:val="0"/>
  </w:num>
  <w:num w:numId="10" w16cid:durableId="1921716213">
    <w:abstractNumId w:val="9"/>
  </w:num>
  <w:num w:numId="11" w16cid:durableId="1641155028">
    <w:abstractNumId w:val="1"/>
  </w:num>
  <w:num w:numId="12" w16cid:durableId="674765576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3" w16cid:durableId="125478477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4" w16cid:durableId="49160874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5" w16cid:durableId="1399671882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6" w16cid:durableId="1732315307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7" w16cid:durableId="166162075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8" w16cid:durableId="102853023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19" w16cid:durableId="1991209165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0" w16cid:durableId="1846628920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1" w16cid:durableId="1012561644">
    <w:abstractNumId w:val="1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  <w:num w:numId="22" w16cid:durableId="1751660369">
    <w:abstractNumId w:val="6"/>
    <w:lvlOverride w:ilvl="0">
      <w:lvl w:ilvl="0">
        <w:start w:val="1"/>
        <w:numFmt w:val="decimal"/>
        <w:lvlText w:val="%1)"/>
        <w:lvlJc w:val="left"/>
        <w:pPr>
          <w:tabs>
            <w:tab w:val="num" w:pos="360"/>
          </w:tabs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tabs>
            <w:tab w:val="num" w:pos="720"/>
          </w:tabs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080"/>
          </w:tabs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EAkNjCwtzY0MjUyUdpeDU4uLM/DyQAqNaAOuCWUssAAAA"/>
  </w:docVars>
  <w:rsids>
    <w:rsidRoot w:val="00E17970"/>
    <w:rsid w:val="00001ABA"/>
    <w:rsid w:val="00051739"/>
    <w:rsid w:val="00074F50"/>
    <w:rsid w:val="00076120"/>
    <w:rsid w:val="000E0F9C"/>
    <w:rsid w:val="001031D5"/>
    <w:rsid w:val="00133129"/>
    <w:rsid w:val="001C2C23"/>
    <w:rsid w:val="001F2666"/>
    <w:rsid w:val="001F2FE1"/>
    <w:rsid w:val="00210F9A"/>
    <w:rsid w:val="00215CE7"/>
    <w:rsid w:val="00221869"/>
    <w:rsid w:val="0022762F"/>
    <w:rsid w:val="002845CB"/>
    <w:rsid w:val="002A3041"/>
    <w:rsid w:val="002C28D2"/>
    <w:rsid w:val="002D5AF7"/>
    <w:rsid w:val="002E75DD"/>
    <w:rsid w:val="002F7FA6"/>
    <w:rsid w:val="00355791"/>
    <w:rsid w:val="00394418"/>
    <w:rsid w:val="003C360A"/>
    <w:rsid w:val="003F0343"/>
    <w:rsid w:val="003F1C5E"/>
    <w:rsid w:val="004400FE"/>
    <w:rsid w:val="00462B4B"/>
    <w:rsid w:val="00472215"/>
    <w:rsid w:val="00472523"/>
    <w:rsid w:val="00473217"/>
    <w:rsid w:val="00474D8F"/>
    <w:rsid w:val="004B2FAB"/>
    <w:rsid w:val="004B6234"/>
    <w:rsid w:val="004D4D1F"/>
    <w:rsid w:val="0051725F"/>
    <w:rsid w:val="00547735"/>
    <w:rsid w:val="00592015"/>
    <w:rsid w:val="005A5E64"/>
    <w:rsid w:val="005B5AE7"/>
    <w:rsid w:val="005D47C5"/>
    <w:rsid w:val="005D739F"/>
    <w:rsid w:val="006246F4"/>
    <w:rsid w:val="00636554"/>
    <w:rsid w:val="00682506"/>
    <w:rsid w:val="006977A2"/>
    <w:rsid w:val="006B22DB"/>
    <w:rsid w:val="006E1FC7"/>
    <w:rsid w:val="00714DDA"/>
    <w:rsid w:val="007242E2"/>
    <w:rsid w:val="007257CB"/>
    <w:rsid w:val="00746331"/>
    <w:rsid w:val="00764CB9"/>
    <w:rsid w:val="007877A7"/>
    <w:rsid w:val="007963D0"/>
    <w:rsid w:val="00797BFB"/>
    <w:rsid w:val="007A4DA6"/>
    <w:rsid w:val="007B5D52"/>
    <w:rsid w:val="007B5E79"/>
    <w:rsid w:val="007F1786"/>
    <w:rsid w:val="008012D4"/>
    <w:rsid w:val="00804A03"/>
    <w:rsid w:val="00891731"/>
    <w:rsid w:val="0089783A"/>
    <w:rsid w:val="008E2C89"/>
    <w:rsid w:val="00921A73"/>
    <w:rsid w:val="00921EB7"/>
    <w:rsid w:val="00923F6C"/>
    <w:rsid w:val="00926434"/>
    <w:rsid w:val="009378E1"/>
    <w:rsid w:val="00977EC1"/>
    <w:rsid w:val="00980F0B"/>
    <w:rsid w:val="00984DD9"/>
    <w:rsid w:val="00985626"/>
    <w:rsid w:val="009931D9"/>
    <w:rsid w:val="00994116"/>
    <w:rsid w:val="009A7FC4"/>
    <w:rsid w:val="009B2969"/>
    <w:rsid w:val="009B7C8B"/>
    <w:rsid w:val="009D6154"/>
    <w:rsid w:val="009F0AC8"/>
    <w:rsid w:val="00A25D81"/>
    <w:rsid w:val="00A42F70"/>
    <w:rsid w:val="00A87914"/>
    <w:rsid w:val="00AB4DC4"/>
    <w:rsid w:val="00B1333E"/>
    <w:rsid w:val="00B13B59"/>
    <w:rsid w:val="00B6129A"/>
    <w:rsid w:val="00B77A6F"/>
    <w:rsid w:val="00BB6E62"/>
    <w:rsid w:val="00BB7231"/>
    <w:rsid w:val="00BC40FE"/>
    <w:rsid w:val="00BE472B"/>
    <w:rsid w:val="00BE5E28"/>
    <w:rsid w:val="00C13770"/>
    <w:rsid w:val="00C23C67"/>
    <w:rsid w:val="00C353AB"/>
    <w:rsid w:val="00C4048B"/>
    <w:rsid w:val="00C40585"/>
    <w:rsid w:val="00C633B7"/>
    <w:rsid w:val="00C65392"/>
    <w:rsid w:val="00C84305"/>
    <w:rsid w:val="00CC2671"/>
    <w:rsid w:val="00CD518F"/>
    <w:rsid w:val="00D26425"/>
    <w:rsid w:val="00D3486E"/>
    <w:rsid w:val="00D41DBE"/>
    <w:rsid w:val="00D82FAB"/>
    <w:rsid w:val="00D85F74"/>
    <w:rsid w:val="00D913B3"/>
    <w:rsid w:val="00DA6665"/>
    <w:rsid w:val="00DC1073"/>
    <w:rsid w:val="00DD0270"/>
    <w:rsid w:val="00DD1FE3"/>
    <w:rsid w:val="00DF4D7B"/>
    <w:rsid w:val="00E17970"/>
    <w:rsid w:val="00E352E8"/>
    <w:rsid w:val="00E4531D"/>
    <w:rsid w:val="00E60DD5"/>
    <w:rsid w:val="00EA04B7"/>
    <w:rsid w:val="00EA4DE6"/>
    <w:rsid w:val="00ED143A"/>
    <w:rsid w:val="00ED2410"/>
    <w:rsid w:val="00EF3440"/>
    <w:rsid w:val="00F150B2"/>
    <w:rsid w:val="00F24308"/>
    <w:rsid w:val="00F26CA7"/>
    <w:rsid w:val="00F320D6"/>
    <w:rsid w:val="00F61CDD"/>
    <w:rsid w:val="00F74C8E"/>
    <w:rsid w:val="00F95661"/>
    <w:rsid w:val="00FA05EA"/>
    <w:rsid w:val="00FB11D4"/>
    <w:rsid w:val="00FE0FA6"/>
    <w:rsid w:val="00FE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EDBB6E"/>
  <w15:docId w15:val="{DEA7E539-B11D-42F6-AD8F-088C2DF0D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40F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40FE"/>
    <w:rPr>
      <w:color w:val="0000FF" w:themeColor="hyperlink"/>
      <w:u w:val="single"/>
    </w:rPr>
  </w:style>
  <w:style w:type="paragraph" w:customStyle="1" w:styleId="Default">
    <w:name w:val="Default"/>
    <w:rsid w:val="00921E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0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0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C1"/>
  </w:style>
  <w:style w:type="paragraph" w:styleId="Footer">
    <w:name w:val="footer"/>
    <w:basedOn w:val="Normal"/>
    <w:link w:val="FooterChar"/>
    <w:uiPriority w:val="99"/>
    <w:unhideWhenUsed/>
    <w:rsid w:val="00977E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C1"/>
  </w:style>
  <w:style w:type="paragraph" w:styleId="ListParagraph">
    <w:name w:val="List Paragraph"/>
    <w:basedOn w:val="Normal"/>
    <w:uiPriority w:val="34"/>
    <w:qFormat/>
    <w:rsid w:val="00F243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33B7"/>
    <w:rPr>
      <w:b/>
      <w:bCs/>
    </w:rPr>
  </w:style>
  <w:style w:type="table" w:styleId="TableGrid">
    <w:name w:val="Table Grid"/>
    <w:basedOn w:val="TableNormal"/>
    <w:uiPriority w:val="39"/>
    <w:rsid w:val="009F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araText">
    <w:name w:val="PA_ParaText"/>
    <w:basedOn w:val="Normal"/>
    <w:rsid w:val="00994116"/>
    <w:pPr>
      <w:spacing w:after="120" w:line="240" w:lineRule="auto"/>
      <w:jc w:val="both"/>
    </w:pPr>
    <w:rPr>
      <w:rFonts w:ascii="Arial" w:eastAsia="SimSun" w:hAnsi="Arial" w:cs="Times New Roman"/>
      <w:sz w:val="20"/>
      <w:szCs w:val="20"/>
      <w:lang w:eastAsia="zh-CN"/>
    </w:rPr>
  </w:style>
  <w:style w:type="character" w:customStyle="1" w:styleId="CLPracticalLink">
    <w:name w:val="CL_PracticalLink"/>
    <w:basedOn w:val="DefaultParagraphFont"/>
    <w:rsid w:val="00994116"/>
    <w:rPr>
      <w:vanish/>
      <w:color w:val="auto"/>
      <w:u w:val="words" w:color="FFFFFF"/>
      <w:vertAlign w:val="superscript"/>
    </w:rPr>
  </w:style>
  <w:style w:type="paragraph" w:styleId="NormalWeb">
    <w:name w:val="Normal (Web)"/>
    <w:basedOn w:val="Normal"/>
    <w:uiPriority w:val="99"/>
    <w:unhideWhenUsed/>
    <w:rsid w:val="004B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B2FA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B2FAB"/>
    <w:rPr>
      <w:rFonts w:ascii="Times New Roman" w:eastAsia="Times New Roman" w:hAnsi="Times New Roman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98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74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08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3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14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7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42AA795B8A8498EDADD75328A9522" ma:contentTypeVersion="10" ma:contentTypeDescription="Create a new document." ma:contentTypeScope="" ma:versionID="3ba65f96d4ecac33d124fba3fac42954">
  <xsd:schema xmlns:xsd="http://www.w3.org/2001/XMLSchema" xmlns:xs="http://www.w3.org/2001/XMLSchema" xmlns:p="http://schemas.microsoft.com/office/2006/metadata/properties" xmlns:ns3="19d32221-093f-4ef4-8cd3-a21347bdb65c" targetNamespace="http://schemas.microsoft.com/office/2006/metadata/properties" ma:root="true" ma:fieldsID="0e7eae86571789e87996adf670f23bf8" ns3:_="">
    <xsd:import namespace="19d32221-093f-4ef4-8cd3-a21347bdb6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d32221-093f-4ef4-8cd3-a21347bdb6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2F85A-7608-427A-8D17-A65D3F559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25262E-D551-43C6-B332-B0B2160738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F0611A-7FBE-41E7-8FA9-5294410157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d32221-093f-4ef4-8cd3-a21347bdb6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4E6C27-DB8D-413E-ABF3-FA9DF07FA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Moore</dc:creator>
  <cp:keywords/>
  <dc:description/>
  <cp:lastModifiedBy>Tayley Carter</cp:lastModifiedBy>
  <cp:revision>6</cp:revision>
  <cp:lastPrinted>2018-09-13T20:49:00Z</cp:lastPrinted>
  <dcterms:created xsi:type="dcterms:W3CDTF">2023-02-27T19:31:00Z</dcterms:created>
  <dcterms:modified xsi:type="dcterms:W3CDTF">2024-04-12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42AA795B8A8498EDADD75328A9522</vt:lpwstr>
  </property>
  <property fmtid="{D5CDD505-2E9C-101B-9397-08002B2CF9AE}" pid="3" name="GrammarlyDocumentId">
    <vt:lpwstr>e3ae5fee7371e3f610124ba6ee9ad2021dfae432c21047848a5ab3e691c524b3</vt:lpwstr>
  </property>
</Properties>
</file>